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enthusiastic interest in the Medical Researcher position at [Institution/Organization Name] in India Bangalore. As a dedicated and skilled professional with a strong academic background in biomedical sciences and hands-on experience in cutting-edge research, I am eager to contribute my expertise to advance medical innovation in this dynamic city. Bangalore, often referred to as the "Silicon Valley of India," is not only a hub for technology but also a thriving center for healthcare and medical research. Its unique ecosystem of academic institutions, biotechnology firms, and collaborative networks makes it an ideal environment for someone like me who is passionate about driving scientific discoveries that impact global health.</w:t>
      </w:r>
    </w:p>
    <w:p>
      <w:pPr>
        <w:pStyle w:val="BodyText"/>
      </w:pPr>
      <w:r>
        <w:t xml:space="preserve">Throughout my career, I have focused on bridging the gap between laboratory findings and real-world applications. My work as a Medical Researcher has involved designing and conducting experiments to investigate disease mechanisms, analyzing complex datasets to identify patterns, and publishing peer-reviewed studies that contribute to the broader scientific community. For instance, during my tenure at [Previous Institution/Organization], I led a project exploring the role of biomarkers in early detection of [specific condition], which resulted in a publication in [Journal Name] and provided insights that informed clinical protocols. This experience reinforced my belief that medical research is not just about generating data but about creating solutions that improve patient outcomes.</w:t>
      </w:r>
    </w:p>
    <w:p>
      <w:pPr>
        <w:pStyle w:val="BodyText"/>
      </w:pPr>
      <w:r>
        <w:t xml:space="preserve">What draws me to India Bangalore is its unparalleled convergence of academic excellence and industrial innovation. The city is home to prestigious institutions such as the National Institute of Mental Health and Neurosciences (NIMHANS), the Indian Institute of Science (IISc), and numerous biotech startups that are redefining healthcare. I am particularly inspired by initiatives like the Bangalore Biotechnology Research Park, which fosters interdisciplinary collaboration between researchers, clinicians, and industry leaders. As a Medical Researcher, I thrive in environments where curiosity is encouraged and ideas are rapidly translated into actionable outcomes. Bangalore’s vibrant research culture aligns perfectly with my professional goals of contributing to impactful projects that address pressing healthcare challenges.</w:t>
      </w:r>
    </w:p>
    <w:p>
      <w:pPr>
        <w:pStyle w:val="BodyText"/>
      </w:pPr>
      <w:r>
        <w:t xml:space="preserve">My technical expertise includes advanced laboratory techniques such as molecular cloning, next-generation sequencing, and cell culture analysis, as well as proficiency in data analysis tools like R, Python, and SPSS. I have also collaborated on multi-center clinical trials, where I managed data collection and ensured compliance with ethical standards. These experiences have honed my ability to work in fast-paced settings while maintaining a meticulous attention to detail. Furthermore, my fluency in both English and [additional language, if applicable] enables me to communicate effectively with diverse teams and stakeholders—a critical skill for research projects that often involve international partnerships.</w:t>
      </w:r>
    </w:p>
    <w:p>
      <w:pPr>
        <w:pStyle w:val="BodyText"/>
      </w:pPr>
      <w:r>
        <w:t xml:space="preserve">India Bangalore’s unique position as a global hub for medical innovation also means that the challenges faced by its healthcare system are both complex and urgent. From addressing the rising prevalence of non-communicable diseases to developing affordable diagnostic tools, there is immense potential for research to make a tangible difference. I am particularly interested in exploring how technology can be leveraged to enhance healthcare delivery in resource-constrained settings, a cause that resonates deeply with my commitment to equitable medical advancements. For example, I have previously worked on projects integrating AI algorithms into disease prediction models, which demonstrated the potential of digital tools to improve diagnostic accuracy and reduce costs—a vision I hope to further explore in Bangalore.</w:t>
      </w:r>
    </w:p>
    <w:p>
      <w:pPr>
        <w:pStyle w:val="BodyText"/>
      </w:pPr>
      <w:r>
        <w:t xml:space="preserve">In addition to my technical skills, I bring a collaborative mindset and a strong ethical foundation. Medical research requires not only scientific rigor but also empathy and integrity, especially when dealing with human subjects or sensitive data. My approach is rooted in transparency, respect for patient autonomy, and a commitment to upholding the highest standards of research ethics. I am also passionate about mentoring junior researchers and fostering a culture of innovation within teams. In Bangalore’s competitive yet supportive research landscape, I believe these qualities will enable me to contribute meaningfully to your organization’s mission.</w:t>
      </w:r>
    </w:p>
    <w:p>
      <w:pPr>
        <w:pStyle w:val="BodyText"/>
      </w:pPr>
      <w:r>
        <w:t xml:space="preserve">Finally, I would like to emphasize my adaptability and eagerness to learn. The field of medical research is constantly evolving, and I have always embraced new methodologies and technologies with enthusiasm. Whether it’s mastering a novel analytical technique or navigating the complexities of cross-disciplinary projects, I am driven by the desire to push boundaries and uncover new possibilities. Bangalore’s reputation as a city of innovation ensures that this role will be both challenging and rewarding, and I am eager to bring my skills, passion, and dedication to your team.</w:t>
      </w:r>
    </w:p>
    <w:p>
      <w:pPr>
        <w:pStyle w:val="BodyText"/>
      </w:pPr>
      <w:r>
        <w:t xml:space="preserve">Thank you for considering my application. I would welcome the opportunity to discuss how my background and aspirations align with the goals of [Institution/Organization Name]. Please feel free to contact me at [Your Phone Number] or [Your Email Address] at your earliest convenience. I look forward to the possibility of contributing to the groundbreaking work being done in India Bangalore’s medical research community.</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05:00:34Z</dcterms:created>
  <dcterms:modified xsi:type="dcterms:W3CDTF">2026-07-24T05:00:34Z</dcterms:modified>
</cp:coreProperties>
</file>

<file path=docProps/custom.xml><?xml version="1.0" encoding="utf-8"?>
<Properties xmlns="http://schemas.openxmlformats.org/officeDocument/2006/custom-properties" xmlns:vt="http://schemas.openxmlformats.org/officeDocument/2006/docPropsVTypes"/>
</file>